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jc w:val="center"/>
        <w:rPr>
          <w:rFonts w:ascii="Times New Roman" w:hAnsi="Times New Roman" w:eastAsia="宋体" w:cs="Times New Roman"/>
          <w:sz w:val="32"/>
          <w:szCs w:val="32"/>
        </w:rPr>
      </w:pPr>
    </w:p>
    <w:p>
      <w:pPr>
        <w:widowControl/>
        <w:jc w:val="center"/>
        <w:rPr>
          <w:rFonts w:ascii="Times New Roman" w:hAnsi="Times New Roman" w:eastAsia="宋体" w:cs="Times New Roman"/>
          <w:sz w:val="24"/>
          <w:szCs w:val="24"/>
        </w:rPr>
      </w:pPr>
    </w:p>
    <w:p>
      <w:pPr>
        <w:widowControl/>
        <w:jc w:val="center"/>
        <w:rPr>
          <w:rFonts w:ascii="Times New Roman" w:hAnsi="Times New Roman" w:eastAsia="宋体" w:cs="Times New Roman"/>
          <w:kern w:val="0"/>
          <w:sz w:val="24"/>
          <w:szCs w:val="24"/>
        </w:rPr>
      </w:pPr>
      <w:r>
        <w:rPr>
          <w:rFonts w:ascii="Times New Roman" w:hAnsi="Times New Roman" w:eastAsia="宋体" w:cs="Times New Roman"/>
          <w:kern w:val="0"/>
          <w:sz w:val="24"/>
          <w:szCs w:val="24"/>
        </w:rPr>
        <w:drawing>
          <wp:inline distT="0" distB="0" distL="0" distR="0">
            <wp:extent cx="3571875" cy="982980"/>
            <wp:effectExtent l="0" t="0" r="9525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71875" cy="98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eastAsia="黑体" w:cs="Times New Roman"/>
          <w:b/>
          <w:sz w:val="48"/>
          <w:szCs w:val="48"/>
        </w:rPr>
      </w:pPr>
    </w:p>
    <w:p>
      <w:pPr>
        <w:jc w:val="center"/>
        <w:rPr>
          <w:rFonts w:ascii="Times New Roman" w:hAnsi="Times New Roman" w:eastAsia="黑体" w:cs="Times New Roman"/>
          <w:b/>
          <w:sz w:val="48"/>
          <w:szCs w:val="48"/>
        </w:rPr>
      </w:pPr>
    </w:p>
    <w:p>
      <w:pPr>
        <w:jc w:val="center"/>
        <w:rPr>
          <w:rFonts w:ascii="Times New Roman" w:hAnsi="Times New Roman" w:eastAsia="黑体" w:cs="Times New Roman"/>
          <w:b/>
          <w:sz w:val="48"/>
          <w:szCs w:val="48"/>
        </w:rPr>
      </w:pPr>
      <w:r>
        <w:rPr>
          <w:rFonts w:hint="eastAsia" w:ascii="Times New Roman" w:hAnsi="Times New Roman" w:eastAsia="黑体" w:cs="Times New Roman"/>
          <w:b/>
          <w:sz w:val="48"/>
          <w:szCs w:val="48"/>
        </w:rPr>
        <w:t xml:space="preserve"> </w:t>
      </w:r>
      <w:r>
        <w:rPr>
          <w:rFonts w:ascii="Times New Roman" w:hAnsi="Times New Roman" w:eastAsia="黑体" w:cs="Times New Roman"/>
          <w:b/>
          <w:sz w:val="48"/>
          <w:szCs w:val="48"/>
        </w:rPr>
        <w:t xml:space="preserve"> </w:t>
      </w:r>
      <w:r>
        <w:rPr>
          <w:rFonts w:hint="eastAsia" w:ascii="Times New Roman" w:hAnsi="Times New Roman" w:eastAsia="黑体" w:cs="Times New Roman"/>
          <w:b/>
          <w:sz w:val="48"/>
          <w:szCs w:val="48"/>
        </w:rPr>
        <w:t>“硕博贯通”研究生博士生资格考核</w:t>
      </w:r>
    </w:p>
    <w:p>
      <w:pPr>
        <w:jc w:val="center"/>
        <w:rPr>
          <w:rFonts w:ascii="Times New Roman" w:hAnsi="Times New Roman" w:eastAsia="黑体" w:cs="Times New Roman"/>
          <w:b/>
          <w:sz w:val="48"/>
          <w:szCs w:val="48"/>
        </w:rPr>
      </w:pPr>
      <w:r>
        <w:rPr>
          <w:rFonts w:hint="eastAsia" w:ascii="Times New Roman" w:hAnsi="Times New Roman" w:eastAsia="黑体" w:cs="Times New Roman"/>
          <w:b/>
          <w:sz w:val="48"/>
          <w:szCs w:val="48"/>
        </w:rPr>
        <w:t>研究计划报告</w:t>
      </w:r>
    </w:p>
    <w:p>
      <w:pPr>
        <w:jc w:val="center"/>
        <w:rPr>
          <w:rFonts w:ascii="Times New Roman" w:hAnsi="Times New Roman" w:eastAsia="黑体" w:cs="Times New Roman"/>
          <w:b/>
          <w:sz w:val="48"/>
          <w:szCs w:val="48"/>
        </w:rPr>
      </w:pPr>
    </w:p>
    <w:p>
      <w:pPr>
        <w:widowControl/>
        <w:jc w:val="center"/>
        <w:rPr>
          <w:rFonts w:hint="eastAsia" w:ascii="Times New Roman" w:hAnsi="Times New Roman" w:eastAsia="黑体" w:cs="Times New Roman"/>
          <w:kern w:val="0"/>
          <w:sz w:val="44"/>
          <w:szCs w:val="44"/>
        </w:rPr>
      </w:pPr>
    </w:p>
    <w:p>
      <w:pPr>
        <w:widowControl/>
        <w:jc w:val="center"/>
        <w:rPr>
          <w:rFonts w:ascii="Times New Roman" w:hAnsi="Times New Roman" w:eastAsia="黑体" w:cs="Times New Roman"/>
          <w:kern w:val="0"/>
          <w:sz w:val="44"/>
          <w:szCs w:val="44"/>
        </w:rPr>
      </w:pPr>
    </w:p>
    <w:p>
      <w:pPr>
        <w:jc w:val="left"/>
        <w:rPr>
          <w:rFonts w:hint="eastAsia" w:ascii="仿宋" w:hAnsi="仿宋" w:eastAsia="仿宋" w:cs="Times New Roman"/>
          <w:sz w:val="32"/>
          <w:szCs w:val="24"/>
        </w:rPr>
      </w:pPr>
      <w:r>
        <w:rPr>
          <w:rFonts w:hint="eastAsia" w:ascii="仿宋" w:hAnsi="仿宋" w:eastAsia="仿宋" w:cs="Times New Roman"/>
          <w:sz w:val="32"/>
          <w:szCs w:val="24"/>
        </w:rPr>
        <w:t xml:space="preserve">     </w:t>
      </w:r>
      <w:r>
        <w:rPr>
          <w:rFonts w:ascii="仿宋" w:hAnsi="仿宋" w:eastAsia="仿宋" w:cs="Times New Roman"/>
          <w:sz w:val="32"/>
          <w:szCs w:val="24"/>
        </w:rPr>
        <w:t>课题名称</w:t>
      </w:r>
      <w:r>
        <w:rPr>
          <w:rFonts w:hint="eastAsia" w:ascii="仿宋" w:hAnsi="仿宋" w:eastAsia="仿宋" w:cs="Times New Roman"/>
          <w:sz w:val="32"/>
          <w:szCs w:val="24"/>
        </w:rPr>
        <w:t>（或</w:t>
      </w:r>
    </w:p>
    <w:p>
      <w:pPr>
        <w:ind w:left="0" w:leftChars="0" w:firstLine="838" w:firstLineChars="262"/>
        <w:jc w:val="left"/>
        <w:rPr>
          <w:rFonts w:ascii="仿宋" w:hAnsi="仿宋" w:eastAsia="仿宋" w:cs="Times New Roman"/>
          <w:sz w:val="32"/>
          <w:szCs w:val="24"/>
          <w:u w:val="single"/>
        </w:rPr>
      </w:pPr>
      <w:r>
        <w:rPr>
          <w:rFonts w:hint="eastAsia" w:ascii="仿宋" w:hAnsi="仿宋" w:eastAsia="仿宋" w:cs="Times New Roman"/>
          <w:sz w:val="32"/>
          <w:szCs w:val="24"/>
        </w:rPr>
        <w:t>研究内容）</w:t>
      </w:r>
      <w:r>
        <w:rPr>
          <w:rFonts w:hint="eastAsia" w:ascii="仿宋" w:hAnsi="仿宋" w:eastAsia="仿宋" w:cs="Times New Roman"/>
          <w:sz w:val="32"/>
          <w:szCs w:val="24"/>
          <w:lang w:eastAsia="zh-CN"/>
        </w:rPr>
        <w:t>：</w:t>
      </w:r>
      <w:r>
        <w:rPr>
          <w:rFonts w:hint="eastAsia" w:ascii="仿宋" w:hAnsi="仿宋" w:eastAsia="仿宋" w:cs="Times New Roman"/>
          <w:sz w:val="32"/>
          <w:szCs w:val="24"/>
          <w:u w:val="single"/>
        </w:rPr>
        <w:t>___________________________________</w:t>
      </w:r>
    </w:p>
    <w:p>
      <w:pPr>
        <w:spacing w:beforeLines="50" w:afterLines="50"/>
        <w:ind w:right="-57" w:rightChars="-27"/>
        <w:rPr>
          <w:rFonts w:ascii="仿宋" w:hAnsi="仿宋" w:eastAsia="仿宋" w:cs="Times New Roman"/>
          <w:sz w:val="32"/>
          <w:szCs w:val="24"/>
          <w:u w:val="single"/>
        </w:rPr>
      </w:pPr>
      <w:r>
        <w:rPr>
          <w:rFonts w:ascii="仿宋" w:hAnsi="仿宋" w:eastAsia="仿宋" w:cs="Times New Roman"/>
          <w:sz w:val="32"/>
          <w:szCs w:val="24"/>
        </w:rPr>
        <w:tab/>
      </w:r>
      <w:r>
        <w:rPr>
          <w:rFonts w:ascii="仿宋" w:hAnsi="仿宋" w:eastAsia="仿宋" w:cs="Times New Roman"/>
          <w:sz w:val="44"/>
          <w:szCs w:val="24"/>
        </w:rPr>
        <w:tab/>
      </w:r>
      <w:r>
        <w:rPr>
          <w:rFonts w:hint="eastAsia" w:ascii="仿宋" w:hAnsi="仿宋" w:eastAsia="仿宋" w:cs="Times New Roman"/>
          <w:sz w:val="32"/>
          <w:szCs w:val="24"/>
        </w:rPr>
        <w:t xml:space="preserve">姓 </w:t>
      </w:r>
      <w:r>
        <w:rPr>
          <w:rFonts w:ascii="仿宋" w:hAnsi="仿宋" w:eastAsia="仿宋" w:cs="Times New Roman"/>
          <w:sz w:val="32"/>
          <w:szCs w:val="24"/>
        </w:rPr>
        <w:t xml:space="preserve">   </w:t>
      </w:r>
      <w:r>
        <w:rPr>
          <w:rFonts w:hint="eastAsia" w:ascii="仿宋" w:hAnsi="仿宋" w:eastAsia="仿宋" w:cs="Times New Roman"/>
          <w:sz w:val="32"/>
          <w:szCs w:val="24"/>
        </w:rPr>
        <w:t>名</w:t>
      </w:r>
      <w:r>
        <w:rPr>
          <w:rFonts w:hint="eastAsia" w:ascii="仿宋" w:hAnsi="仿宋" w:eastAsia="仿宋" w:cs="Times New Roman"/>
          <w:sz w:val="32"/>
          <w:szCs w:val="24"/>
          <w:lang w:val="en-US" w:eastAsia="zh-CN"/>
        </w:rPr>
        <w:t xml:space="preserve"> </w:t>
      </w:r>
      <w:r>
        <w:rPr>
          <w:rFonts w:hint="eastAsia" w:ascii="仿宋" w:hAnsi="仿宋" w:eastAsia="仿宋" w:cs="Times New Roman"/>
          <w:sz w:val="32"/>
          <w:szCs w:val="24"/>
          <w:lang w:eastAsia="zh-CN"/>
        </w:rPr>
        <w:t>：</w:t>
      </w:r>
      <w:r>
        <w:rPr>
          <w:rFonts w:hint="eastAsia" w:ascii="仿宋" w:hAnsi="仿宋" w:eastAsia="仿宋" w:cs="Times New Roman"/>
          <w:sz w:val="32"/>
          <w:szCs w:val="24"/>
          <w:u w:val="single"/>
        </w:rPr>
        <w:t>___________________________________</w:t>
      </w:r>
    </w:p>
    <w:p>
      <w:pPr>
        <w:spacing w:beforeLines="50" w:afterLines="50"/>
        <w:rPr>
          <w:rFonts w:ascii="仿宋" w:hAnsi="仿宋" w:eastAsia="仿宋" w:cs="Times New Roman"/>
          <w:sz w:val="32"/>
          <w:szCs w:val="24"/>
          <w:u w:val="single"/>
        </w:rPr>
      </w:pPr>
      <w:r>
        <w:rPr>
          <w:rFonts w:ascii="仿宋" w:hAnsi="仿宋" w:eastAsia="仿宋" w:cs="Times New Roman"/>
          <w:sz w:val="32"/>
          <w:szCs w:val="24"/>
        </w:rPr>
        <w:tab/>
      </w:r>
      <w:r>
        <w:rPr>
          <w:rFonts w:ascii="仿宋" w:hAnsi="仿宋" w:eastAsia="仿宋" w:cs="Times New Roman"/>
          <w:sz w:val="32"/>
          <w:szCs w:val="24"/>
        </w:rPr>
        <w:tab/>
      </w:r>
      <w:r>
        <w:rPr>
          <w:rFonts w:ascii="仿宋" w:hAnsi="仿宋" w:eastAsia="仿宋" w:cs="Times New Roman"/>
          <w:sz w:val="32"/>
          <w:szCs w:val="24"/>
        </w:rPr>
        <w:t>所在学院</w:t>
      </w:r>
      <w:r>
        <w:rPr>
          <w:rFonts w:hint="eastAsia" w:ascii="仿宋" w:hAnsi="仿宋" w:eastAsia="仿宋" w:cs="Times New Roman"/>
          <w:sz w:val="32"/>
          <w:szCs w:val="24"/>
          <w:lang w:val="en-US" w:eastAsia="zh-CN"/>
        </w:rPr>
        <w:t xml:space="preserve"> </w:t>
      </w:r>
      <w:r>
        <w:rPr>
          <w:rFonts w:hint="eastAsia" w:ascii="仿宋" w:hAnsi="仿宋" w:eastAsia="仿宋" w:cs="Times New Roman"/>
          <w:sz w:val="32"/>
          <w:szCs w:val="24"/>
          <w:lang w:eastAsia="zh-CN"/>
        </w:rPr>
        <w:t>：</w:t>
      </w:r>
      <w:r>
        <w:rPr>
          <w:rFonts w:hint="eastAsia" w:ascii="仿宋" w:hAnsi="仿宋" w:eastAsia="仿宋" w:cs="Times New Roman"/>
          <w:sz w:val="32"/>
          <w:szCs w:val="24"/>
          <w:u w:val="single"/>
        </w:rPr>
        <w:t>___________________________________</w:t>
      </w:r>
    </w:p>
    <w:p>
      <w:pPr>
        <w:spacing w:beforeLines="50" w:afterLines="50"/>
        <w:rPr>
          <w:rFonts w:ascii="仿宋" w:hAnsi="仿宋" w:eastAsia="仿宋" w:cs="Times New Roman"/>
          <w:sz w:val="32"/>
          <w:szCs w:val="24"/>
          <w:u w:val="single"/>
        </w:rPr>
      </w:pPr>
      <w:r>
        <w:rPr>
          <w:rFonts w:ascii="仿宋" w:hAnsi="仿宋" w:eastAsia="仿宋" w:cs="Times New Roman"/>
          <w:sz w:val="32"/>
          <w:szCs w:val="24"/>
        </w:rPr>
        <w:tab/>
      </w:r>
      <w:r>
        <w:rPr>
          <w:rFonts w:ascii="仿宋" w:hAnsi="仿宋" w:eastAsia="仿宋" w:cs="Times New Roman"/>
          <w:sz w:val="44"/>
          <w:szCs w:val="24"/>
        </w:rPr>
        <w:tab/>
      </w:r>
      <w:r>
        <w:rPr>
          <w:rFonts w:ascii="仿宋" w:hAnsi="仿宋" w:eastAsia="仿宋" w:cs="Times New Roman"/>
          <w:sz w:val="32"/>
          <w:szCs w:val="24"/>
        </w:rPr>
        <w:t>学    号</w:t>
      </w:r>
      <w:r>
        <w:rPr>
          <w:rFonts w:hint="eastAsia" w:ascii="仿宋" w:hAnsi="仿宋" w:eastAsia="仿宋" w:cs="Times New Roman"/>
          <w:sz w:val="32"/>
          <w:szCs w:val="24"/>
          <w:lang w:val="en-US" w:eastAsia="zh-CN"/>
        </w:rPr>
        <w:t xml:space="preserve"> </w:t>
      </w:r>
      <w:r>
        <w:rPr>
          <w:rFonts w:hint="eastAsia" w:ascii="仿宋" w:hAnsi="仿宋" w:eastAsia="仿宋" w:cs="Times New Roman"/>
          <w:sz w:val="32"/>
          <w:szCs w:val="24"/>
          <w:lang w:eastAsia="zh-CN"/>
        </w:rPr>
        <w:t>：</w:t>
      </w:r>
      <w:r>
        <w:rPr>
          <w:rFonts w:hint="eastAsia" w:ascii="仿宋" w:hAnsi="仿宋" w:eastAsia="仿宋" w:cs="Times New Roman"/>
          <w:sz w:val="32"/>
          <w:szCs w:val="24"/>
          <w:u w:val="single"/>
        </w:rPr>
        <w:t>___________________________________</w:t>
      </w:r>
    </w:p>
    <w:p>
      <w:pPr>
        <w:spacing w:beforeLines="50" w:afterLines="50"/>
        <w:rPr>
          <w:rFonts w:ascii="仿宋" w:hAnsi="仿宋" w:eastAsia="仿宋" w:cs="Times New Roman"/>
          <w:sz w:val="32"/>
          <w:szCs w:val="24"/>
          <w:u w:val="single"/>
        </w:rPr>
      </w:pPr>
      <w:r>
        <w:rPr>
          <w:rFonts w:ascii="仿宋" w:hAnsi="仿宋" w:eastAsia="仿宋" w:cs="Times New Roman"/>
          <w:sz w:val="32"/>
          <w:szCs w:val="24"/>
        </w:rPr>
        <w:tab/>
      </w:r>
      <w:r>
        <w:rPr>
          <w:rFonts w:ascii="仿宋" w:hAnsi="仿宋" w:eastAsia="仿宋" w:cs="Times New Roman"/>
          <w:sz w:val="32"/>
          <w:szCs w:val="24"/>
        </w:rPr>
        <w:tab/>
      </w:r>
      <w:r>
        <w:rPr>
          <w:rFonts w:hint="eastAsia" w:ascii="仿宋" w:hAnsi="仿宋" w:eastAsia="仿宋" w:cs="Times New Roman"/>
          <w:sz w:val="32"/>
          <w:szCs w:val="24"/>
        </w:rPr>
        <w:t xml:space="preserve">专 </w:t>
      </w:r>
      <w:r>
        <w:rPr>
          <w:rFonts w:ascii="仿宋" w:hAnsi="仿宋" w:eastAsia="仿宋" w:cs="Times New Roman"/>
          <w:sz w:val="32"/>
          <w:szCs w:val="24"/>
        </w:rPr>
        <w:t xml:space="preserve">   </w:t>
      </w:r>
      <w:r>
        <w:rPr>
          <w:rFonts w:hint="eastAsia" w:ascii="仿宋" w:hAnsi="仿宋" w:eastAsia="仿宋" w:cs="Times New Roman"/>
          <w:sz w:val="32"/>
          <w:szCs w:val="24"/>
        </w:rPr>
        <w:t>业</w:t>
      </w:r>
      <w:r>
        <w:rPr>
          <w:rFonts w:hint="eastAsia" w:ascii="仿宋" w:hAnsi="仿宋" w:eastAsia="仿宋" w:cs="Times New Roman"/>
          <w:sz w:val="32"/>
          <w:szCs w:val="24"/>
          <w:lang w:val="en-US" w:eastAsia="zh-CN"/>
        </w:rPr>
        <w:t xml:space="preserve"> </w:t>
      </w:r>
      <w:r>
        <w:rPr>
          <w:rFonts w:hint="eastAsia" w:ascii="仿宋" w:hAnsi="仿宋" w:eastAsia="仿宋" w:cs="Times New Roman"/>
          <w:sz w:val="32"/>
          <w:szCs w:val="24"/>
          <w:lang w:eastAsia="zh-CN"/>
        </w:rPr>
        <w:t>：</w:t>
      </w:r>
      <w:r>
        <w:rPr>
          <w:rFonts w:hint="eastAsia" w:ascii="仿宋" w:hAnsi="仿宋" w:eastAsia="仿宋" w:cs="Times New Roman"/>
          <w:sz w:val="32"/>
          <w:szCs w:val="24"/>
          <w:u w:val="single"/>
        </w:rPr>
        <w:t>___________________________________</w:t>
      </w:r>
      <w:bookmarkStart w:id="0" w:name="_GoBack"/>
      <w:bookmarkEnd w:id="0"/>
    </w:p>
    <w:p/>
    <w:p/>
    <w:p/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OyNDYwsLA0sDAzNjVS0lEKTi0uzszPAykwNK4FAIj3B6gtAAAA"/>
    <w:docVar w:name="commondata" w:val="eyJoZGlkIjoiYjljZTUxN2RkNWQ1YTM5OTk2MGFiMGVkNTc0ODNjYjgifQ=="/>
  </w:docVars>
  <w:rsids>
    <w:rsidRoot w:val="00124C5F"/>
    <w:rsid w:val="00016AEE"/>
    <w:rsid w:val="00017163"/>
    <w:rsid w:val="000248A9"/>
    <w:rsid w:val="000448EA"/>
    <w:rsid w:val="00053A8D"/>
    <w:rsid w:val="00054FCF"/>
    <w:rsid w:val="00061FDB"/>
    <w:rsid w:val="00071850"/>
    <w:rsid w:val="0007201F"/>
    <w:rsid w:val="000748CD"/>
    <w:rsid w:val="00080C04"/>
    <w:rsid w:val="000816D3"/>
    <w:rsid w:val="0008495E"/>
    <w:rsid w:val="0009217C"/>
    <w:rsid w:val="00097398"/>
    <w:rsid w:val="000B1806"/>
    <w:rsid w:val="000C2FB6"/>
    <w:rsid w:val="000D1854"/>
    <w:rsid w:val="000E1FD2"/>
    <w:rsid w:val="001058B8"/>
    <w:rsid w:val="001060D2"/>
    <w:rsid w:val="001069DF"/>
    <w:rsid w:val="00112756"/>
    <w:rsid w:val="001204A8"/>
    <w:rsid w:val="0012108F"/>
    <w:rsid w:val="001219F7"/>
    <w:rsid w:val="00124C5F"/>
    <w:rsid w:val="0013027E"/>
    <w:rsid w:val="00130E7F"/>
    <w:rsid w:val="00132C27"/>
    <w:rsid w:val="001428CB"/>
    <w:rsid w:val="00146874"/>
    <w:rsid w:val="00153C47"/>
    <w:rsid w:val="00156C47"/>
    <w:rsid w:val="0015751F"/>
    <w:rsid w:val="00163324"/>
    <w:rsid w:val="00171599"/>
    <w:rsid w:val="001723A3"/>
    <w:rsid w:val="001C4D6E"/>
    <w:rsid w:val="001D5BAC"/>
    <w:rsid w:val="001D7650"/>
    <w:rsid w:val="001E69E3"/>
    <w:rsid w:val="001F132B"/>
    <w:rsid w:val="001F3894"/>
    <w:rsid w:val="001F727E"/>
    <w:rsid w:val="00201AE4"/>
    <w:rsid w:val="00204FEF"/>
    <w:rsid w:val="00205626"/>
    <w:rsid w:val="002101DE"/>
    <w:rsid w:val="00227203"/>
    <w:rsid w:val="00232667"/>
    <w:rsid w:val="00256F02"/>
    <w:rsid w:val="00274E1F"/>
    <w:rsid w:val="00276FEE"/>
    <w:rsid w:val="00284A86"/>
    <w:rsid w:val="00296940"/>
    <w:rsid w:val="002A1F48"/>
    <w:rsid w:val="002A7406"/>
    <w:rsid w:val="002A7E9D"/>
    <w:rsid w:val="002D2570"/>
    <w:rsid w:val="002D6BD0"/>
    <w:rsid w:val="002F3D52"/>
    <w:rsid w:val="002F3F54"/>
    <w:rsid w:val="00310A1F"/>
    <w:rsid w:val="003121D3"/>
    <w:rsid w:val="003123A6"/>
    <w:rsid w:val="00327482"/>
    <w:rsid w:val="003378EC"/>
    <w:rsid w:val="0034619F"/>
    <w:rsid w:val="00346809"/>
    <w:rsid w:val="0036326F"/>
    <w:rsid w:val="00376C84"/>
    <w:rsid w:val="0038572B"/>
    <w:rsid w:val="003878A3"/>
    <w:rsid w:val="003932EB"/>
    <w:rsid w:val="003A0265"/>
    <w:rsid w:val="003A5193"/>
    <w:rsid w:val="003A5295"/>
    <w:rsid w:val="003B03F6"/>
    <w:rsid w:val="003B4C34"/>
    <w:rsid w:val="003C7DEF"/>
    <w:rsid w:val="003D430F"/>
    <w:rsid w:val="003D5B93"/>
    <w:rsid w:val="003F1E9E"/>
    <w:rsid w:val="003F5DBB"/>
    <w:rsid w:val="004033E1"/>
    <w:rsid w:val="00403C8F"/>
    <w:rsid w:val="0041518B"/>
    <w:rsid w:val="00427638"/>
    <w:rsid w:val="00450419"/>
    <w:rsid w:val="004524AF"/>
    <w:rsid w:val="004548FE"/>
    <w:rsid w:val="00456C85"/>
    <w:rsid w:val="0046324B"/>
    <w:rsid w:val="00463D76"/>
    <w:rsid w:val="0047196C"/>
    <w:rsid w:val="004771AF"/>
    <w:rsid w:val="004779F6"/>
    <w:rsid w:val="00493F2A"/>
    <w:rsid w:val="004959F2"/>
    <w:rsid w:val="004A5AE0"/>
    <w:rsid w:val="004B00B6"/>
    <w:rsid w:val="004C0475"/>
    <w:rsid w:val="004C6BC0"/>
    <w:rsid w:val="004D6FAF"/>
    <w:rsid w:val="004E5665"/>
    <w:rsid w:val="004E56A8"/>
    <w:rsid w:val="004F0A4B"/>
    <w:rsid w:val="004F3BFD"/>
    <w:rsid w:val="00500D0D"/>
    <w:rsid w:val="005043DB"/>
    <w:rsid w:val="00531A12"/>
    <w:rsid w:val="00536D39"/>
    <w:rsid w:val="00540F12"/>
    <w:rsid w:val="00542017"/>
    <w:rsid w:val="0054507F"/>
    <w:rsid w:val="005528C0"/>
    <w:rsid w:val="005612BD"/>
    <w:rsid w:val="00572ED8"/>
    <w:rsid w:val="00576914"/>
    <w:rsid w:val="00593BCA"/>
    <w:rsid w:val="00597C96"/>
    <w:rsid w:val="005A3769"/>
    <w:rsid w:val="005B6DA8"/>
    <w:rsid w:val="005C3A0F"/>
    <w:rsid w:val="005C3B59"/>
    <w:rsid w:val="005C772F"/>
    <w:rsid w:val="005D109C"/>
    <w:rsid w:val="005D1ABA"/>
    <w:rsid w:val="005D24B8"/>
    <w:rsid w:val="0060233B"/>
    <w:rsid w:val="006145C0"/>
    <w:rsid w:val="00616B4C"/>
    <w:rsid w:val="0064268F"/>
    <w:rsid w:val="0064357E"/>
    <w:rsid w:val="00672536"/>
    <w:rsid w:val="0068321A"/>
    <w:rsid w:val="006853F1"/>
    <w:rsid w:val="00691505"/>
    <w:rsid w:val="006949B5"/>
    <w:rsid w:val="006B1DFE"/>
    <w:rsid w:val="006B7D93"/>
    <w:rsid w:val="006C122F"/>
    <w:rsid w:val="006C2B13"/>
    <w:rsid w:val="006D49D1"/>
    <w:rsid w:val="006D6225"/>
    <w:rsid w:val="006E43CC"/>
    <w:rsid w:val="006E6F05"/>
    <w:rsid w:val="00701C15"/>
    <w:rsid w:val="00707BDA"/>
    <w:rsid w:val="007124D0"/>
    <w:rsid w:val="007130F3"/>
    <w:rsid w:val="00725DF8"/>
    <w:rsid w:val="00726C3C"/>
    <w:rsid w:val="0073107F"/>
    <w:rsid w:val="00741B55"/>
    <w:rsid w:val="00745D29"/>
    <w:rsid w:val="00746389"/>
    <w:rsid w:val="00753586"/>
    <w:rsid w:val="0075468D"/>
    <w:rsid w:val="00760587"/>
    <w:rsid w:val="00767299"/>
    <w:rsid w:val="007816AC"/>
    <w:rsid w:val="00786A8D"/>
    <w:rsid w:val="007946EE"/>
    <w:rsid w:val="007A104C"/>
    <w:rsid w:val="007A29B9"/>
    <w:rsid w:val="007B27D3"/>
    <w:rsid w:val="007B46C2"/>
    <w:rsid w:val="007B4819"/>
    <w:rsid w:val="007B5D41"/>
    <w:rsid w:val="007C33BF"/>
    <w:rsid w:val="007D1150"/>
    <w:rsid w:val="007D15B7"/>
    <w:rsid w:val="007D175A"/>
    <w:rsid w:val="007E7DF2"/>
    <w:rsid w:val="007F2A19"/>
    <w:rsid w:val="00801E7A"/>
    <w:rsid w:val="00804DB5"/>
    <w:rsid w:val="00830D66"/>
    <w:rsid w:val="008401E6"/>
    <w:rsid w:val="008411A3"/>
    <w:rsid w:val="00841BD0"/>
    <w:rsid w:val="008648F7"/>
    <w:rsid w:val="00870A83"/>
    <w:rsid w:val="00874B22"/>
    <w:rsid w:val="00882E35"/>
    <w:rsid w:val="00887D6A"/>
    <w:rsid w:val="00892EF7"/>
    <w:rsid w:val="0089388B"/>
    <w:rsid w:val="008A0626"/>
    <w:rsid w:val="008A2616"/>
    <w:rsid w:val="008A78FB"/>
    <w:rsid w:val="008B57A5"/>
    <w:rsid w:val="008C0C75"/>
    <w:rsid w:val="008C6E7D"/>
    <w:rsid w:val="008C7682"/>
    <w:rsid w:val="008C7B98"/>
    <w:rsid w:val="008D006D"/>
    <w:rsid w:val="008D6A77"/>
    <w:rsid w:val="00901A15"/>
    <w:rsid w:val="009059FE"/>
    <w:rsid w:val="00905D0B"/>
    <w:rsid w:val="00914342"/>
    <w:rsid w:val="00915498"/>
    <w:rsid w:val="00922C1C"/>
    <w:rsid w:val="009326F4"/>
    <w:rsid w:val="00941AFC"/>
    <w:rsid w:val="00963E0E"/>
    <w:rsid w:val="00966953"/>
    <w:rsid w:val="00975265"/>
    <w:rsid w:val="00983913"/>
    <w:rsid w:val="00996E96"/>
    <w:rsid w:val="009A66FF"/>
    <w:rsid w:val="009B29AD"/>
    <w:rsid w:val="009B44BC"/>
    <w:rsid w:val="009C577F"/>
    <w:rsid w:val="009D1811"/>
    <w:rsid w:val="009D2B34"/>
    <w:rsid w:val="009E5202"/>
    <w:rsid w:val="009E6B67"/>
    <w:rsid w:val="009F12A7"/>
    <w:rsid w:val="00A01B2B"/>
    <w:rsid w:val="00A04C5F"/>
    <w:rsid w:val="00A203F5"/>
    <w:rsid w:val="00A21269"/>
    <w:rsid w:val="00A21F4B"/>
    <w:rsid w:val="00A30599"/>
    <w:rsid w:val="00A33EFD"/>
    <w:rsid w:val="00A43E41"/>
    <w:rsid w:val="00A549A8"/>
    <w:rsid w:val="00A7128D"/>
    <w:rsid w:val="00A739A7"/>
    <w:rsid w:val="00A77B2A"/>
    <w:rsid w:val="00A81CF8"/>
    <w:rsid w:val="00A85D3A"/>
    <w:rsid w:val="00A95D21"/>
    <w:rsid w:val="00A96C36"/>
    <w:rsid w:val="00AD242D"/>
    <w:rsid w:val="00AD708B"/>
    <w:rsid w:val="00AE5276"/>
    <w:rsid w:val="00B03E92"/>
    <w:rsid w:val="00B068A3"/>
    <w:rsid w:val="00B12AB0"/>
    <w:rsid w:val="00B139F4"/>
    <w:rsid w:val="00B13D1F"/>
    <w:rsid w:val="00B22D26"/>
    <w:rsid w:val="00B23B71"/>
    <w:rsid w:val="00B35199"/>
    <w:rsid w:val="00B361B7"/>
    <w:rsid w:val="00B37DEB"/>
    <w:rsid w:val="00B406EE"/>
    <w:rsid w:val="00B41E5B"/>
    <w:rsid w:val="00B43880"/>
    <w:rsid w:val="00B531EF"/>
    <w:rsid w:val="00B54B64"/>
    <w:rsid w:val="00B54CEC"/>
    <w:rsid w:val="00B55964"/>
    <w:rsid w:val="00B57549"/>
    <w:rsid w:val="00B663D8"/>
    <w:rsid w:val="00B71C11"/>
    <w:rsid w:val="00B800FF"/>
    <w:rsid w:val="00B80DE4"/>
    <w:rsid w:val="00B914EF"/>
    <w:rsid w:val="00BA010B"/>
    <w:rsid w:val="00BA0774"/>
    <w:rsid w:val="00BA6508"/>
    <w:rsid w:val="00BB1D34"/>
    <w:rsid w:val="00BB52F8"/>
    <w:rsid w:val="00BB6440"/>
    <w:rsid w:val="00BC378E"/>
    <w:rsid w:val="00BE01EB"/>
    <w:rsid w:val="00BE22CC"/>
    <w:rsid w:val="00BE4255"/>
    <w:rsid w:val="00C133C4"/>
    <w:rsid w:val="00C177B4"/>
    <w:rsid w:val="00C552EE"/>
    <w:rsid w:val="00C706E1"/>
    <w:rsid w:val="00C719D7"/>
    <w:rsid w:val="00C75819"/>
    <w:rsid w:val="00C90C8E"/>
    <w:rsid w:val="00C91B2B"/>
    <w:rsid w:val="00CA7CBC"/>
    <w:rsid w:val="00CB22F1"/>
    <w:rsid w:val="00CB6986"/>
    <w:rsid w:val="00CC6A70"/>
    <w:rsid w:val="00CD1052"/>
    <w:rsid w:val="00CD5FF1"/>
    <w:rsid w:val="00CD78A0"/>
    <w:rsid w:val="00CE46E5"/>
    <w:rsid w:val="00CF3FC9"/>
    <w:rsid w:val="00D01D99"/>
    <w:rsid w:val="00D106FA"/>
    <w:rsid w:val="00D17C59"/>
    <w:rsid w:val="00D17E0E"/>
    <w:rsid w:val="00D17E74"/>
    <w:rsid w:val="00D30A7B"/>
    <w:rsid w:val="00D52045"/>
    <w:rsid w:val="00D56170"/>
    <w:rsid w:val="00D72745"/>
    <w:rsid w:val="00D76FDB"/>
    <w:rsid w:val="00D91498"/>
    <w:rsid w:val="00D93635"/>
    <w:rsid w:val="00DB012B"/>
    <w:rsid w:val="00DB10B5"/>
    <w:rsid w:val="00DB4BD1"/>
    <w:rsid w:val="00DC0689"/>
    <w:rsid w:val="00DC511E"/>
    <w:rsid w:val="00DD2471"/>
    <w:rsid w:val="00DD61C7"/>
    <w:rsid w:val="00DE10DB"/>
    <w:rsid w:val="00DE741E"/>
    <w:rsid w:val="00E33A66"/>
    <w:rsid w:val="00E35F60"/>
    <w:rsid w:val="00E507FF"/>
    <w:rsid w:val="00E5128B"/>
    <w:rsid w:val="00E70E6C"/>
    <w:rsid w:val="00E7109F"/>
    <w:rsid w:val="00E77796"/>
    <w:rsid w:val="00E917A9"/>
    <w:rsid w:val="00E94B85"/>
    <w:rsid w:val="00EA759B"/>
    <w:rsid w:val="00EA7ECB"/>
    <w:rsid w:val="00EB00B6"/>
    <w:rsid w:val="00EB237F"/>
    <w:rsid w:val="00EB3DA9"/>
    <w:rsid w:val="00EC155E"/>
    <w:rsid w:val="00EC3C03"/>
    <w:rsid w:val="00EC576E"/>
    <w:rsid w:val="00EC6ADC"/>
    <w:rsid w:val="00ED03E8"/>
    <w:rsid w:val="00ED07F4"/>
    <w:rsid w:val="00EE291F"/>
    <w:rsid w:val="00F10450"/>
    <w:rsid w:val="00F36334"/>
    <w:rsid w:val="00F44899"/>
    <w:rsid w:val="00F45B78"/>
    <w:rsid w:val="00F4661B"/>
    <w:rsid w:val="00F62117"/>
    <w:rsid w:val="00F87103"/>
    <w:rsid w:val="00F919FE"/>
    <w:rsid w:val="00FA2916"/>
    <w:rsid w:val="00FB340A"/>
    <w:rsid w:val="00FB6A4D"/>
    <w:rsid w:val="00FC4139"/>
    <w:rsid w:val="00FD5394"/>
    <w:rsid w:val="00FE6C10"/>
    <w:rsid w:val="00FF4A93"/>
    <w:rsid w:val="00FF4B50"/>
    <w:rsid w:val="42AF1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2"/>
    <w:basedOn w:val="1"/>
    <w:next w:val="1"/>
    <w:link w:val="23"/>
    <w:unhideWhenUsed/>
    <w:qFormat/>
    <w:uiPriority w:val="9"/>
    <w:pPr>
      <w:keepNext/>
      <w:keepLines/>
      <w:spacing w:before="50" w:after="40" w:line="360" w:lineRule="auto"/>
      <w:ind w:firstLine="200" w:firstLineChars="200"/>
      <w:jc w:val="left"/>
      <w:outlineLvl w:val="1"/>
    </w:pPr>
    <w:rPr>
      <w:rFonts w:ascii="Times New Roman" w:hAnsi="Times New Roman" w:eastAsia="宋体" w:cstheme="majorBidi"/>
      <w:b/>
      <w:bCs/>
      <w:sz w:val="24"/>
      <w:szCs w:val="32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Date"/>
    <w:basedOn w:val="1"/>
    <w:next w:val="1"/>
    <w:link w:val="18"/>
    <w:semiHidden/>
    <w:unhideWhenUsed/>
    <w:qFormat/>
    <w:uiPriority w:val="99"/>
    <w:pPr>
      <w:ind w:left="100" w:leftChars="2500"/>
    </w:pPr>
  </w:style>
  <w:style w:type="paragraph" w:styleId="4">
    <w:name w:val="footer"/>
    <w:basedOn w:val="1"/>
    <w:link w:val="15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4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Subtitle"/>
    <w:basedOn w:val="1"/>
    <w:next w:val="1"/>
    <w:link w:val="21"/>
    <w:qFormat/>
    <w:uiPriority w:val="11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paragraph" w:styleId="7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8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table" w:styleId="10">
    <w:name w:val="Table Grid"/>
    <w:basedOn w:val="9"/>
    <w:unhideWhenUsed/>
    <w:qFormat/>
    <w:uiPriority w:val="59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12">
    <w:name w:val="Emphasis"/>
    <w:basedOn w:val="11"/>
    <w:qFormat/>
    <w:uiPriority w:val="20"/>
    <w:rPr>
      <w:i/>
      <w:iCs/>
    </w:rPr>
  </w:style>
  <w:style w:type="character" w:styleId="13">
    <w:name w:val="Hyperlink"/>
    <w:basedOn w:val="11"/>
    <w:semiHidden/>
    <w:unhideWhenUsed/>
    <w:qFormat/>
    <w:uiPriority w:val="99"/>
    <w:rPr>
      <w:color w:val="0000FF"/>
      <w:u w:val="single"/>
    </w:rPr>
  </w:style>
  <w:style w:type="character" w:customStyle="1" w:styleId="14">
    <w:name w:val="页眉 Char"/>
    <w:basedOn w:val="11"/>
    <w:link w:val="5"/>
    <w:qFormat/>
    <w:uiPriority w:val="99"/>
    <w:rPr>
      <w:sz w:val="18"/>
      <w:szCs w:val="18"/>
    </w:rPr>
  </w:style>
  <w:style w:type="character" w:customStyle="1" w:styleId="15">
    <w:name w:val="页脚 Char"/>
    <w:basedOn w:val="11"/>
    <w:link w:val="4"/>
    <w:qFormat/>
    <w:uiPriority w:val="99"/>
    <w:rPr>
      <w:sz w:val="18"/>
      <w:szCs w:val="18"/>
    </w:rPr>
  </w:style>
  <w:style w:type="table" w:customStyle="1" w:styleId="16">
    <w:name w:val="Plain Table 4"/>
    <w:basedOn w:val="9"/>
    <w:qFormat/>
    <w:uiPriority w:val="44"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character" w:customStyle="1" w:styleId="17">
    <w:name w:val="transsent"/>
    <w:basedOn w:val="11"/>
    <w:qFormat/>
    <w:uiPriority w:val="0"/>
  </w:style>
  <w:style w:type="character" w:customStyle="1" w:styleId="18">
    <w:name w:val="日期 Char"/>
    <w:basedOn w:val="11"/>
    <w:link w:val="3"/>
    <w:semiHidden/>
    <w:qFormat/>
    <w:uiPriority w:val="99"/>
  </w:style>
  <w:style w:type="paragraph" w:styleId="19">
    <w:name w:val="List Paragraph"/>
    <w:basedOn w:val="1"/>
    <w:qFormat/>
    <w:uiPriority w:val="34"/>
    <w:pPr>
      <w:ind w:firstLine="420" w:firstLineChars="200"/>
    </w:pPr>
    <w:rPr>
      <w:rFonts w:ascii="Calibri" w:hAnsi="Calibri" w:eastAsia="宋体" w:cs="Times New Roman"/>
      <w:szCs w:val="24"/>
    </w:rPr>
  </w:style>
  <w:style w:type="character" w:customStyle="1" w:styleId="20">
    <w:name w:val="标题 Char"/>
    <w:basedOn w:val="11"/>
    <w:link w:val="8"/>
    <w:qFormat/>
    <w:uiPriority w:val="10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21">
    <w:name w:val="副标题 Char"/>
    <w:basedOn w:val="11"/>
    <w:link w:val="6"/>
    <w:qFormat/>
    <w:uiPriority w:val="11"/>
    <w:rPr>
      <w:b/>
      <w:bCs/>
      <w:kern w:val="28"/>
      <w:sz w:val="32"/>
      <w:szCs w:val="32"/>
    </w:rPr>
  </w:style>
  <w:style w:type="character" w:customStyle="1" w:styleId="22">
    <w:name w:val="Subtle Emphasis"/>
    <w:basedOn w:val="11"/>
    <w:qFormat/>
    <w:uiPriority w:val="19"/>
    <w:rPr>
      <w:i/>
      <w:iCs/>
      <w:color w:val="3F3F3F" w:themeColor="text1" w:themeTint="BF"/>
    </w:rPr>
  </w:style>
  <w:style w:type="character" w:customStyle="1" w:styleId="23">
    <w:name w:val="标题 2 Char"/>
    <w:basedOn w:val="11"/>
    <w:link w:val="2"/>
    <w:qFormat/>
    <w:uiPriority w:val="9"/>
    <w:rPr>
      <w:rFonts w:ascii="Times New Roman" w:hAnsi="Times New Roman" w:eastAsia="宋体" w:cstheme="majorBidi"/>
      <w:b/>
      <w:bCs/>
      <w:sz w:val="24"/>
      <w:szCs w:val="32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FE38EA-B9DF-4C2A-95CC-D5AD06EDA4A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53</Words>
  <Characters>153</Characters>
  <Lines>2</Lines>
  <Paragraphs>1</Paragraphs>
  <TotalTime>0</TotalTime>
  <ScaleCrop>false</ScaleCrop>
  <LinksUpToDate>false</LinksUpToDate>
  <CharactersWithSpaces>285</CharactersWithSpaces>
  <Application>WPS Office_11.1.0.1259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1-10T03:10:00Z</dcterms:created>
  <dc:creator>mu xinyan</dc:creator>
  <cp:lastModifiedBy>黄麟</cp:lastModifiedBy>
  <cp:lastPrinted>2018-11-20T05:42:00Z</cp:lastPrinted>
  <dcterms:modified xsi:type="dcterms:W3CDTF">2022-10-25T02:26:19Z</dcterms:modified>
  <cp:revision>17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598</vt:lpwstr>
  </property>
  <property fmtid="{D5CDD505-2E9C-101B-9397-08002B2CF9AE}" pid="3" name="ICV">
    <vt:lpwstr>D202B2380DFC451D82A58880C24B3E9C</vt:lpwstr>
  </property>
</Properties>
</file>